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B595A65" w:rsidR="0051645F" w:rsidRPr="00987274" w:rsidRDefault="00987274" w:rsidP="0051645F">
      <w:pPr>
        <w:jc w:val="center"/>
        <w:rPr>
          <w:b/>
          <w:bCs/>
          <w:sz w:val="32"/>
          <w:szCs w:val="32"/>
        </w:rPr>
      </w:pPr>
      <w:r w:rsidRPr="00987274">
        <w:rPr>
          <w:b/>
          <w:bCs/>
          <w:sz w:val="32"/>
          <w:szCs w:val="32"/>
        </w:rPr>
        <w:t>(</w:t>
      </w:r>
      <w:r w:rsidR="00746E5D">
        <w:rPr>
          <w:b/>
          <w:bCs/>
          <w:sz w:val="32"/>
          <w:szCs w:val="32"/>
        </w:rPr>
        <w:t>Rhode Is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EF7AF7D" w:rsidR="00723DEF" w:rsidRDefault="00746E5D" w:rsidP="0051645F">
            <w:r>
              <w:t>Rhode Island</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07FF9" w14:textId="77777777" w:rsidR="00B0306D" w:rsidRDefault="00B03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21E895" w:rsidR="00CB37D9" w:rsidRPr="00B0306D" w:rsidRDefault="00CB37D9" w:rsidP="00B03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ED209" w14:textId="77777777" w:rsidR="00B0306D" w:rsidRDefault="00B03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DC0AA" w14:textId="77777777" w:rsidR="00B0306D" w:rsidRDefault="00B030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5FD18E" w:rsidR="00AD6FC0" w:rsidRPr="00B0306D" w:rsidRDefault="00AD6FC0" w:rsidP="00B03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DE19B" w14:textId="77777777" w:rsidR="00B0306D" w:rsidRDefault="00B03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84820578">
    <w:abstractNumId w:val="2"/>
  </w:num>
  <w:num w:numId="2" w16cid:durableId="272133631">
    <w:abstractNumId w:val="1"/>
  </w:num>
  <w:num w:numId="3" w16cid:durableId="1376849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46E5D"/>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0306D"/>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